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579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f90e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da16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488a6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6af3ee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